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不確実性を含む、限られた情報を評価し、人間の生命や健康を守る意思決定につなげていくには何が必要か考えることが重要と考え、修正しました。</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5:07:09Z</dcterms:created>
  <dcterms:modified xsi:type="dcterms:W3CDTF">2022-02-20T15: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